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X866d9d966ed6e5509003dcc008989b8694fc249"/>
    <w:p>
      <w:pPr>
        <w:pStyle w:val="Heading1"/>
      </w:pPr>
      <w:r>
        <w:t xml:space="preserve">INTERNSHIP APPLICATION LETTER FOR SALES EXECUTIVE POSITION</w:t>
      </w:r>
    </w:p>
    <w:p>
      <w:pPr>
        <w:pStyle w:val="FirstParagraph"/>
      </w:pPr>
      <w:r>
        <w:t xml:space="preserve">Submitted to the Hiring Committee, [Company Name], Riyadh, Saudi Arabia</w:t>
      </w:r>
    </w:p>
    <w:bookmarkEnd w:id="20"/>
    <w:p>
      <w:pPr>
        <w:pStyle w:val="BodyText"/>
      </w:pPr>
      <w:r>
        <w:t xml:space="preserve">[Your Full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Company Name]</w:t>
      </w:r>
      <w:r>
        <w:br/>
      </w:r>
      <w:r>
        <w:t xml:space="preserve">Riyadh Business District</w:t>
      </w:r>
      <w:r>
        <w:br/>
      </w:r>
      <w:r>
        <w:t xml:space="preserve">Riyadh, Saudi Arabia</w:t>
      </w:r>
    </w:p>
    <w:bookmarkStart w:id="21" w:name="Xaa4b5bc8f81029476532f04e1c99346587f905a"/>
    <w:p>
      <w:pPr>
        <w:pStyle w:val="Heading1"/>
      </w:pPr>
      <w:r>
        <w:t xml:space="preserve">Subject: Application for Sales Executive Internship Position in Riyadh, Saudi Arabia</w:t>
      </w:r>
    </w:p>
    <w:p>
      <w:pPr>
        <w:pStyle w:val="FirstParagraph"/>
      </w:pPr>
      <w:r>
        <w:t xml:space="preserve">Dear Hiring Manager,</w:t>
      </w:r>
    </w:p>
    <w:p>
      <w:pPr>
        <w:pStyle w:val="BodyText"/>
      </w:pPr>
      <w:r>
        <w:t xml:space="preserve">I am writing with profound enthusiasm to submit my application for the Sales Executive Internship position at [Company Name] in Riyadh, Saudi Arabia. As a dedicated commerce student at King Saud University with a specialization in International Business and Marketing, I have meticulously prepared myself to contribute meaningfully to your esteemed organization’s growth within the dynamic marketplace of Saudi Arabia. This internship represents not merely an opportunity for professional development but a strategic alignment with my career aspirations in the Kingdom’s rapidly evolving business landscape.</w:t>
      </w:r>
    </w:p>
    <w:p>
      <w:pPr>
        <w:pStyle w:val="BodyText"/>
      </w:pPr>
      <w:r>
        <w:t xml:space="preserve">My academic journey has been intentionally structured to prepare me for success in Saudi Arabia's unique sales environment. Courses such as "Arab Consumer Behavior" and "Strategic Market Entry into GCC Markets" have provided me with critical insights into regional purchasing patterns, cultural nuances, and the Vision 2030 economic transformation driving unprecedented opportunities in Riyadh. I understand that effective sales leadership here requires more than transactional skills—it demands respect for local customs, fluency in Arabic business etiquette (currently at B1 level), and the ability to navigate the Kingdom’s sophisticated digital commerce ecosystem. My recent project analyzing the Saudi smartphone market for a local retailer revealed how cultural sensitivity directly impacts conversion rates; I discovered that emphasizing family value propositions increased engagement by 37% among Riyadh-based consumers.</w:t>
      </w:r>
    </w:p>
    <w:p>
      <w:pPr>
        <w:pStyle w:val="BodyText"/>
      </w:pPr>
      <w:r>
        <w:t xml:space="preserve">What particularly excites me about this Sales Executive Internship is [Company Name]'s reputation for pioneering sustainable sales strategies in Saudi Arabia. Having followed your company's expansion into the Riyadh market—particularly the recent success of your smart home products division—I recognize how perfectly this internship aligns with my ambition to master consultative selling within a culturally intelligent framework. I am eager to apply my proficiency in Salesforce CRM, data-driven customer segmentation techniques, and digital marketing analytics (honed through my university's partnership with SAP) to support your Riyadh sales team. My internship at Al-Rushaid Group provided hands-on experience in managing B2B client portfolios across multiple sectors; I consistently exceeded quarterly targets by 15-20% while building relationships with key accounts in the Kingdom’s industrial zone.</w:t>
      </w:r>
    </w:p>
    <w:p>
      <w:pPr>
        <w:pStyle w:val="BodyText"/>
      </w:pPr>
      <w:r>
        <w:t xml:space="preserve">My commitment to contributing meaningfully to Saudi Arabia's economic diversification is deeply personal. Growing up in a family business that thrived on local trade networks, I witnessed firsthand how culturally attuned sales approaches foster long-term partnerships. During my volunteer work with Riyadh's "Young Entrepreneur Network," I organized workshops teaching startup founders about adapting sales strategies for different regions within the Kingdom—emphasizing how a single pitch must resonate differently in Jeddah versus Al-Kharj due to regional consumption patterns. This experience reinforced my understanding that success in Saudi Arabia requires more than language proficiency; it demands contextual awareness. For instance, I learned that Ramadan marketing campaigns achieve 40% higher engagement when designed around family-centric values rather than purely promotional messaging—a principle I would apply immediately in your Riyadh operations.</w:t>
      </w:r>
    </w:p>
    <w:p>
      <w:pPr>
        <w:pStyle w:val="BodyText"/>
      </w:pPr>
      <w:r>
        <w:t xml:space="preserve">I am fully prepared to immerse myself in Riyadh's vibrant professional ecosystem. My recent three-month stay in the city for an academic exchange program allowed me to observe firsthand how leading companies like Saudi Telecom Company (STC) and Aljazira Group integrate digital innovation with traditional relationship-building. I attended the 2023 Riyadh International Trade Fair, where I networked with over 45 industry professionals—several of whom shared how their sales teams leverage social commerce platforms like Snapchat and Instagram to reach Gen-Z consumers across Saudi Arabia. This exposure confirmed my belief that the future of sales in Riyadh will be defined by hybrid approaches blending digital agility with authentic human connection—a philosophy I am eager to champion as your Sales Executive Intern.</w:t>
      </w:r>
    </w:p>
    <w:p>
      <w:pPr>
        <w:pStyle w:val="BodyText"/>
      </w:pPr>
      <w:r>
        <w:t xml:space="preserve">What distinguishes me from other candidates is my proactive approach to understanding Saudi market dynamics. While many interns focus solely on technical skills, I have dedicated 200+ hours studying Kingdom-specific resources: reading the "Saudi Business Digest," analyzing SAMA regulatory updates, and participating in online forums hosted by the Ministry of Commerce. My research on how local sales teams optimize customer retention through loyalty programs—particularly for luxury goods—directly supports your company's new premium product launch strategy. I am confident these insights will allow me to contribute value from day one, whether assisting in CRM data analysis or developing culturally tailored pitch decks for potential clients.</w:t>
      </w:r>
    </w:p>
    <w:p>
      <w:pPr>
        <w:pStyle w:val="BodyText"/>
      </w:pPr>
      <w:r>
        <w:t xml:space="preserve">My ambition extends beyond this internship. I aspire to become a sales leader who bridges international best practices with Saudi business culture—much like [Company Name] does so effectively in Riyadh. The opportunity to learn from your team’s success in navigating the Kingdom's complex yet rewarding market represents the ideal foundation for my career. I am particularly impressed by your company's investment in employee development, which mirrors my own commitment to continuous growth through platforms like Coursera’s "Saudi Business Strategy" specialization.</w:t>
      </w:r>
    </w:p>
    <w:p>
      <w:pPr>
        <w:pStyle w:val="BodyText"/>
      </w:pPr>
      <w:r>
        <w:t xml:space="preserve">I would be honored to discuss how my proactive mindset, cultural awareness, and sales acumen align with [Company Name]'s objectives. Thank you for considering this Internship Application Letter for the Sales Executive role in Riyadh. I have attached my resume detailing further qualifications and welcome the opportunity to speak at your earliest convenience. May your company continue to set benchmarks for excellence in Saudi Arabia's commercial landscape.</w:t>
      </w:r>
    </w:p>
    <w:p>
      <w:pPr>
        <w:pStyle w:val="BodyText"/>
      </w:pPr>
      <w:r>
        <w:t xml:space="preserve">Sincerely,</w:t>
      </w:r>
    </w:p>
    <w:p>
      <w:pPr>
        <w:pStyle w:val="BodyText"/>
      </w:pPr>
      <w:r>
        <w:t xml:space="preserve">[Your Full Name]</w:t>
      </w:r>
      <w:r>
        <w:br/>
      </w:r>
      <w:r>
        <w:t xml:space="preserve">Sales Executive Internship Candidate</w:t>
      </w:r>
      <w:r>
        <w:br/>
      </w:r>
      <w:r>
        <w:t xml:space="preserve">King Saud University, Riyadh</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1T09:47:23Z</dcterms:created>
  <dcterms:modified xsi:type="dcterms:W3CDTF">2026-07-21T09:47:23Z</dcterms:modified>
</cp:coreProperties>
</file>

<file path=docProps/custom.xml><?xml version="1.0" encoding="utf-8"?>
<Properties xmlns="http://schemas.openxmlformats.org/officeDocument/2006/custom-properties" xmlns:vt="http://schemas.openxmlformats.org/officeDocument/2006/docPropsVTypes"/>
</file>